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881"/>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CFF"/>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947"/>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0B1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493"/>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C18"/>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7-22T06:38:00Z</dcterms:created>
  <dcterms:modified xsi:type="dcterms:W3CDTF">2025-07-2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